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F74496" w14:textId="77777777" w:rsidR="00FB41E8" w:rsidRPr="008B6524" w:rsidRDefault="00000000" w:rsidP="008B6524">
      <w:pPr>
        <w:pStyle w:val="Title"/>
      </w:pPr>
      <w:r w:rsidRPr="008B6524">
        <w:t>Module 3 Word Document</w:t>
      </w:r>
    </w:p>
    <w:p w14:paraId="26F74497" w14:textId="77777777" w:rsidR="00FB41E8" w:rsidRDefault="00000000">
      <w:pPr>
        <w:pStyle w:val="Author"/>
      </w:pPr>
      <w:r>
        <w:t>Andy Weigel</w:t>
      </w:r>
    </w:p>
    <w:p w14:paraId="26F74498" w14:textId="77777777" w:rsidR="00FB41E8" w:rsidRDefault="00000000">
      <w:pPr>
        <w:pStyle w:val="Date"/>
      </w:pPr>
      <w:r>
        <w:t>2024-11-03</w:t>
      </w:r>
    </w:p>
    <w:p w14:paraId="26F74499" w14:textId="77777777" w:rsidR="00FB41E8" w:rsidRPr="00C60B03" w:rsidRDefault="00000000" w:rsidP="00C60B03">
      <w:pPr>
        <w:pStyle w:val="Heading2"/>
      </w:pPr>
      <w:bookmarkStart w:id="0" w:name="r-markdown"/>
      <w:r w:rsidRPr="00C60B03">
        <w:t>R Markdown</w:t>
      </w:r>
    </w:p>
    <w:p w14:paraId="26F7449A" w14:textId="77777777" w:rsidR="00FB41E8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26F7449B" w14:textId="77777777" w:rsidR="00FB41E8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6F7449C" w14:textId="77777777" w:rsidR="00FB41E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6F7449D" w14:textId="77777777" w:rsidR="00FB41E8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6F7449E" w14:textId="77777777" w:rsidR="00FB41E8" w:rsidRDefault="00000000" w:rsidP="00C60B03">
      <w:pPr>
        <w:pStyle w:val="Heading2"/>
      </w:pPr>
      <w:bookmarkStart w:id="1" w:name="including-plots"/>
      <w:bookmarkEnd w:id="0"/>
      <w:r>
        <w:t>Including Plots</w:t>
      </w:r>
    </w:p>
    <w:p w14:paraId="26F7449F" w14:textId="77777777" w:rsidR="00FB41E8" w:rsidRDefault="00000000">
      <w:pPr>
        <w:pStyle w:val="FirstParagraph"/>
      </w:pPr>
      <w:r>
        <w:t>You can also embed plots, for example:</w:t>
      </w:r>
    </w:p>
    <w:p w14:paraId="26F744A0" w14:textId="77777777" w:rsidR="00FB41E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6F744A2" wp14:editId="26F744A3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744A1" w14:textId="77777777" w:rsidR="00FB41E8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FB41E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E1A24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4513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1E8"/>
    <w:rsid w:val="000A0C14"/>
    <w:rsid w:val="002B6E02"/>
    <w:rsid w:val="00507C11"/>
    <w:rsid w:val="006C61DA"/>
    <w:rsid w:val="008B6524"/>
    <w:rsid w:val="00C60B03"/>
    <w:rsid w:val="00FB4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74496"/>
  <w15:docId w15:val="{EB78442D-12DD-4E53-AF74-9E6452927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60B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7030A0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8B6524"/>
    <w:pPr>
      <w:spacing w:after="80"/>
      <w:contextualSpacing/>
      <w:jc w:val="center"/>
    </w:pPr>
    <w:rPr>
      <w:rFonts w:asciiTheme="majorHAnsi" w:eastAsiaTheme="majorEastAsia" w:hAnsiTheme="majorHAnsi" w:cstheme="majorBidi"/>
      <w:color w:val="FF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6524"/>
    <w:rPr>
      <w:rFonts w:asciiTheme="majorHAnsi" w:eastAsiaTheme="majorEastAsia" w:hAnsiTheme="majorHAnsi" w:cstheme="majorBidi"/>
      <w:color w:val="FF0000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60B03"/>
    <w:rPr>
      <w:rFonts w:asciiTheme="majorHAnsi" w:eastAsiaTheme="majorEastAsia" w:hAnsiTheme="majorHAnsi" w:cstheme="majorBidi"/>
      <w:color w:val="7030A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ndy Weigel</dc:creator>
  <cp:keywords/>
  <cp:lastModifiedBy>Andy Weigel</cp:lastModifiedBy>
  <cp:revision>6</cp:revision>
  <dcterms:created xsi:type="dcterms:W3CDTF">2024-11-03T20:32:00Z</dcterms:created>
  <dcterms:modified xsi:type="dcterms:W3CDTF">2024-11-0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3</vt:lpwstr>
  </property>
  <property fmtid="{D5CDD505-2E9C-101B-9397-08002B2CF9AE}" pid="3" name="output">
    <vt:lpwstr/>
  </property>
</Properties>
</file>